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C996B" w14:textId="3B6898BE" w:rsidR="00B40995" w:rsidRDefault="00000000" w:rsidP="005C3BFD">
      <w:pPr>
        <w:spacing w:before="240" w:after="240" w:line="292" w:lineRule="auto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114300" distB="114300" distL="114300" distR="114300" simplePos="0" relativeHeight="251661312" behindDoc="0" locked="0" layoutInCell="1" hidden="0" allowOverlap="1" wp14:anchorId="7F0F62D1" wp14:editId="0C4EF679">
            <wp:simplePos x="0" y="0"/>
            <wp:positionH relativeFrom="page">
              <wp:posOffset>603412</wp:posOffset>
            </wp:positionH>
            <wp:positionV relativeFrom="page">
              <wp:posOffset>198075</wp:posOffset>
            </wp:positionV>
            <wp:extent cx="6445613" cy="63171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45613" cy="631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sz w:val="24"/>
          <w:szCs w:val="24"/>
        </w:rPr>
        <w:t>CERTIFICATE</w:t>
      </w:r>
    </w:p>
    <w:p w14:paraId="29868E31" w14:textId="77777777" w:rsidR="00B40995" w:rsidRDefault="00000000">
      <w:pPr>
        <w:spacing w:before="240" w:after="240" w:line="292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ination Paper Marking </w:t>
      </w:r>
    </w:p>
    <w:p w14:paraId="2A09ABFE" w14:textId="7A3E4165" w:rsidR="00B40995" w:rsidRDefault="00000000">
      <w:pPr>
        <w:spacing w:before="240" w:after="240" w:line="292" w:lineRule="auto"/>
        <w:jc w:val="center"/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Degree: </w:t>
      </w:r>
      <w:r>
        <w:rPr>
          <w:sz w:val="24"/>
          <w:szCs w:val="24"/>
        </w:rPr>
        <w:t>_____________________</w:t>
      </w:r>
      <w:r>
        <w:rPr>
          <w:b/>
          <w:sz w:val="24"/>
          <w:szCs w:val="24"/>
        </w:rPr>
        <w:t>Session:</w:t>
      </w:r>
      <w:r w:rsidR="00ED4809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______________</w:t>
      </w:r>
      <w:r>
        <w:rPr>
          <w:b/>
          <w:sz w:val="24"/>
          <w:szCs w:val="24"/>
        </w:rPr>
        <w:t xml:space="preserve">Semester: </w:t>
      </w:r>
      <w:r>
        <w:rPr>
          <w:sz w:val="24"/>
          <w:szCs w:val="24"/>
        </w:rPr>
        <w:t>________</w:t>
      </w:r>
    </w:p>
    <w:p w14:paraId="5017FFF8" w14:textId="77777777" w:rsidR="00B40995" w:rsidRDefault="00000000">
      <w:pPr>
        <w:spacing w:after="240" w:line="360" w:lineRule="auto"/>
        <w:rPr>
          <w:b/>
          <w:sz w:val="24"/>
          <w:szCs w:val="24"/>
          <w:u w:val="single"/>
        </w:rPr>
      </w:pPr>
      <w:r>
        <w:rPr>
          <w:b/>
          <w:sz w:val="18"/>
          <w:szCs w:val="18"/>
        </w:rPr>
        <w:t xml:space="preserve"> </w:t>
      </w:r>
      <w:r>
        <w:rPr>
          <w:b/>
          <w:sz w:val="24"/>
          <w:szCs w:val="24"/>
        </w:rPr>
        <w:t xml:space="preserve">Course Code: </w:t>
      </w:r>
      <w:r>
        <w:rPr>
          <w:b/>
          <w:sz w:val="24"/>
          <w:szCs w:val="24"/>
          <w:u w:val="single"/>
        </w:rPr>
        <w:t xml:space="preserve">               </w:t>
      </w:r>
      <w:r>
        <w:rPr>
          <w:b/>
          <w:sz w:val="24"/>
          <w:szCs w:val="24"/>
          <w:u w:val="single"/>
        </w:rPr>
        <w:tab/>
        <w:t xml:space="preserve"> </w:t>
      </w:r>
      <w:r>
        <w:rPr>
          <w:b/>
          <w:sz w:val="24"/>
          <w:szCs w:val="24"/>
        </w:rPr>
        <w:t xml:space="preserve">Course Title: </w:t>
      </w:r>
      <w:r>
        <w:rPr>
          <w:sz w:val="24"/>
          <w:szCs w:val="24"/>
        </w:rPr>
        <w:t>__________________________________</w:t>
      </w:r>
      <w:r>
        <w:rPr>
          <w:b/>
          <w:sz w:val="24"/>
          <w:szCs w:val="24"/>
          <w:u w:val="single"/>
        </w:rPr>
        <w:t xml:space="preserve">                                                                       </w:t>
      </w:r>
    </w:p>
    <w:p w14:paraId="43C3BEFC" w14:textId="77777777" w:rsidR="00B40995" w:rsidRDefault="00000000">
      <w:pPr>
        <w:spacing w:before="20" w:after="240" w:line="360" w:lineRule="auto"/>
        <w:rPr>
          <w:b/>
          <w:sz w:val="24"/>
          <w:szCs w:val="24"/>
          <w:u w:val="single"/>
        </w:rPr>
      </w:pPr>
      <w:r>
        <w:rPr>
          <w:b/>
          <w:sz w:val="17"/>
          <w:szCs w:val="17"/>
        </w:rPr>
        <w:t xml:space="preserve"> </w:t>
      </w:r>
      <w:r>
        <w:rPr>
          <w:b/>
          <w:sz w:val="24"/>
          <w:szCs w:val="24"/>
        </w:rPr>
        <w:t xml:space="preserve">Course Incharge: </w:t>
      </w:r>
      <w:r>
        <w:rPr>
          <w:sz w:val="24"/>
          <w:szCs w:val="24"/>
        </w:rPr>
        <w:t>________________________________________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u w:val="single"/>
        </w:rPr>
        <w:t xml:space="preserve">                                        </w:t>
      </w:r>
    </w:p>
    <w:p w14:paraId="4782A6FB" w14:textId="657F42F6" w:rsidR="00B40995" w:rsidRDefault="00000000">
      <w:pPr>
        <w:spacing w:after="240" w:line="360" w:lineRule="auto"/>
        <w:rPr>
          <w:b/>
          <w:sz w:val="24"/>
          <w:szCs w:val="24"/>
          <w:u w:val="single"/>
        </w:rPr>
      </w:pPr>
      <w:r>
        <w:rPr>
          <w:b/>
          <w:sz w:val="18"/>
          <w:szCs w:val="18"/>
        </w:rPr>
        <w:t xml:space="preserve"> </w:t>
      </w:r>
      <w:r>
        <w:rPr>
          <w:b/>
          <w:sz w:val="24"/>
          <w:szCs w:val="24"/>
        </w:rPr>
        <w:t>No. of Enrolled Students</w:t>
      </w:r>
      <w:r w:rsidRPr="00ED4809">
        <w:rPr>
          <w:bCs/>
          <w:sz w:val="24"/>
          <w:szCs w:val="24"/>
        </w:rPr>
        <w:t xml:space="preserve">: </w:t>
      </w:r>
      <w:r w:rsidRPr="00ED4809">
        <w:rPr>
          <w:bCs/>
          <w:sz w:val="24"/>
          <w:szCs w:val="24"/>
          <w:u w:val="single"/>
        </w:rPr>
        <w:t xml:space="preserve">                </w:t>
      </w:r>
      <w:r w:rsidRPr="00ED4809">
        <w:rPr>
          <w:bCs/>
          <w:sz w:val="24"/>
          <w:szCs w:val="24"/>
          <w:u w:val="single"/>
        </w:rPr>
        <w:tab/>
      </w:r>
      <w:r w:rsidR="00ED480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No. of Students Appeared:</w:t>
      </w:r>
      <w:r w:rsidR="00ED4809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u w:val="single"/>
        </w:rPr>
        <w:t xml:space="preserve">                          </w:t>
      </w:r>
    </w:p>
    <w:p w14:paraId="7A4CD86D" w14:textId="77777777" w:rsidR="00B40995" w:rsidRDefault="00000000" w:rsidP="00ED4809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>This is to certify that I have thoroughly checked three random Answer Books (Registration No. mentioned below) which are properly marked as per the instructions issued by the Office of The Controller of Examinations as follows:</w:t>
      </w:r>
    </w:p>
    <w:p w14:paraId="7117C75A" w14:textId="77777777" w:rsidR="00B40995" w:rsidRDefault="00000000">
      <w:pPr>
        <w:numPr>
          <w:ilvl w:val="0"/>
          <w:numId w:val="1"/>
        </w:numPr>
        <w:spacing w:before="160" w:line="240" w:lineRule="auto"/>
        <w:rPr>
          <w:sz w:val="24"/>
          <w:szCs w:val="24"/>
        </w:rPr>
      </w:pPr>
      <w:r>
        <w:rPr>
          <w:sz w:val="24"/>
          <w:szCs w:val="24"/>
        </w:rPr>
        <w:t>Question paper setup is according to the approved division of marks.</w:t>
      </w:r>
    </w:p>
    <w:p w14:paraId="3847CE58" w14:textId="77777777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otal marks, mid-portion, and final portion are according to the credit hours.</w:t>
      </w:r>
    </w:p>
    <w:p w14:paraId="35C3C92E" w14:textId="77777777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ritten, Viva voce, and performance are according to the approved criteria.</w:t>
      </w:r>
    </w:p>
    <w:p w14:paraId="3309C0EE" w14:textId="4B398F60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otal marks obtained out of total marks are properly mentioned on the first page</w:t>
      </w:r>
      <w:r w:rsidR="00ED4809">
        <w:rPr>
          <w:sz w:val="24"/>
          <w:szCs w:val="24"/>
        </w:rPr>
        <w:t xml:space="preserve"> </w:t>
      </w:r>
      <w:r>
        <w:rPr>
          <w:sz w:val="24"/>
          <w:szCs w:val="24"/>
        </w:rPr>
        <w:t>of the solved Answer-Books.</w:t>
      </w:r>
    </w:p>
    <w:p w14:paraId="183B2E6C" w14:textId="77777777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solved Answer-Books are properly checked and marked with a red permanent pen.</w:t>
      </w:r>
    </w:p>
    <w:p w14:paraId="3170B569" w14:textId="77777777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registration numbers of students are arranged in chronological order.</w:t>
      </w:r>
    </w:p>
    <w:p w14:paraId="4BEC3E42" w14:textId="77777777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marks on the answer sheets are matching with the award list.</w:t>
      </w:r>
    </w:p>
    <w:p w14:paraId="411D3DE6" w14:textId="77777777" w:rsidR="00B40995" w:rsidRDefault="00000000">
      <w:pPr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ne copy of the question paper is attached.</w:t>
      </w:r>
    </w:p>
    <w:p w14:paraId="19DC64D1" w14:textId="77777777" w:rsidR="00B40995" w:rsidRDefault="00000000">
      <w:pPr>
        <w:numPr>
          <w:ilvl w:val="0"/>
          <w:numId w:val="1"/>
        </w:numPr>
        <w:spacing w:after="240" w:line="240" w:lineRule="auto"/>
        <w:rPr>
          <w:sz w:val="24"/>
          <w:szCs w:val="24"/>
        </w:rPr>
      </w:pPr>
      <w:r>
        <w:rPr>
          <w:sz w:val="24"/>
          <w:szCs w:val="24"/>
        </w:rPr>
        <w:t>Sr. # of three randomly checked Answer-Books.</w:t>
      </w:r>
    </w:p>
    <w:tbl>
      <w:tblPr>
        <w:tblStyle w:val="a1"/>
        <w:tblW w:w="89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060"/>
        <w:gridCol w:w="2240"/>
        <w:gridCol w:w="2240"/>
        <w:gridCol w:w="2405"/>
      </w:tblGrid>
      <w:tr w:rsidR="00B40995" w14:paraId="1AF62B88" w14:textId="77777777">
        <w:trPr>
          <w:trHeight w:val="620"/>
        </w:trPr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46B9C" w14:textId="77777777" w:rsidR="00B40995" w:rsidRDefault="00000000">
            <w:pPr>
              <w:spacing w:before="140" w:line="278" w:lineRule="auto"/>
              <w:ind w:left="820" w:hanging="536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g. Nos.</w:t>
            </w: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116AA" w14:textId="77777777" w:rsidR="00B40995" w:rsidRDefault="00000000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d-Term</w:t>
            </w: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F4D2C" w14:textId="77777777" w:rsidR="00B40995" w:rsidRDefault="00000000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nal Term</w:t>
            </w:r>
          </w:p>
        </w:tc>
        <w:tc>
          <w:tcPr>
            <w:tcW w:w="24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093E2" w14:textId="77777777" w:rsidR="00B40995" w:rsidRDefault="00000000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actical</w:t>
            </w:r>
          </w:p>
        </w:tc>
      </w:tr>
      <w:tr w:rsidR="00B40995" w14:paraId="3107298D" w14:textId="77777777">
        <w:trPr>
          <w:trHeight w:val="620"/>
        </w:trPr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0BF91" w14:textId="77777777" w:rsidR="00B40995" w:rsidRDefault="00B40995">
            <w:pPr>
              <w:spacing w:before="140" w:line="278" w:lineRule="auto"/>
              <w:ind w:left="820" w:hanging="536"/>
              <w:rPr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22299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62A6B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  <w:tc>
          <w:tcPr>
            <w:tcW w:w="24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5EE62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</w:tr>
      <w:tr w:rsidR="00B40995" w14:paraId="2B5B2568" w14:textId="77777777">
        <w:trPr>
          <w:trHeight w:val="620"/>
        </w:trPr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1DB1D" w14:textId="77777777" w:rsidR="00B40995" w:rsidRDefault="00B40995">
            <w:pPr>
              <w:spacing w:before="140" w:line="278" w:lineRule="auto"/>
              <w:ind w:left="820" w:hanging="536"/>
              <w:rPr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FE005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1FCA7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  <w:tc>
          <w:tcPr>
            <w:tcW w:w="24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66E88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</w:tr>
      <w:tr w:rsidR="00B40995" w14:paraId="41A78530" w14:textId="77777777">
        <w:trPr>
          <w:trHeight w:val="620"/>
        </w:trPr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6E3FE" w14:textId="77777777" w:rsidR="00B40995" w:rsidRDefault="00B40995">
            <w:pPr>
              <w:spacing w:before="140" w:line="278" w:lineRule="auto"/>
              <w:ind w:left="820" w:hanging="536"/>
              <w:rPr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55F9E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1E9CA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  <w:tc>
          <w:tcPr>
            <w:tcW w:w="24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2EFD4" w14:textId="77777777" w:rsidR="00B40995" w:rsidRDefault="00B40995">
            <w:pPr>
              <w:spacing w:before="140" w:line="278" w:lineRule="auto"/>
              <w:ind w:left="820"/>
              <w:rPr>
                <w:b/>
                <w:sz w:val="24"/>
                <w:szCs w:val="24"/>
              </w:rPr>
            </w:pPr>
          </w:p>
        </w:tc>
      </w:tr>
    </w:tbl>
    <w:p w14:paraId="5DB7589D" w14:textId="77777777" w:rsidR="00B40995" w:rsidRDefault="00000000">
      <w:pPr>
        <w:spacing w:before="240" w:after="240"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</w:p>
    <w:p w14:paraId="5DCF6131" w14:textId="77777777" w:rsidR="00B40995" w:rsidRDefault="00000000" w:rsidP="00ED4809">
      <w:pPr>
        <w:spacing w:before="220" w:line="240" w:lineRule="auto"/>
        <w:ind w:left="6760" w:firstLine="440"/>
        <w:rPr>
          <w:b/>
          <w:sz w:val="24"/>
          <w:szCs w:val="24"/>
        </w:rPr>
      </w:pPr>
      <w:r>
        <w:rPr>
          <w:b/>
          <w:sz w:val="24"/>
          <w:szCs w:val="24"/>
        </w:rPr>
        <w:t>Coordinator</w:t>
      </w:r>
    </w:p>
    <w:p w14:paraId="77D06CB0" w14:textId="77777777" w:rsidR="00B40995" w:rsidRDefault="00000000" w:rsidP="00ED4809">
      <w:pPr>
        <w:spacing w:before="220" w:line="240" w:lineRule="auto"/>
        <w:ind w:left="6760" w:firstLine="440"/>
        <w:rPr>
          <w:b/>
          <w:sz w:val="24"/>
          <w:szCs w:val="24"/>
        </w:rPr>
      </w:pPr>
      <w:r>
        <w:rPr>
          <w:b/>
          <w:sz w:val="24"/>
          <w:szCs w:val="24"/>
        </w:rPr>
        <w:t>Degree/Session</w:t>
      </w:r>
    </w:p>
    <w:p w14:paraId="11E69E9E" w14:textId="77777777" w:rsidR="00B40995" w:rsidRDefault="00B40995">
      <w:pPr>
        <w:spacing w:line="360" w:lineRule="auto"/>
        <w:rPr>
          <w:b/>
          <w:sz w:val="24"/>
          <w:szCs w:val="24"/>
        </w:rPr>
      </w:pPr>
    </w:p>
    <w:sectPr w:rsidR="00B40995">
      <w:pgSz w:w="11909" w:h="16834"/>
      <w:pgMar w:top="566" w:right="1417" w:bottom="566" w:left="141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532DC"/>
    <w:multiLevelType w:val="multilevel"/>
    <w:tmpl w:val="D3D633A0"/>
    <w:lvl w:ilvl="0">
      <w:start w:val="1"/>
      <w:numFmt w:val="decimal"/>
      <w:lvlText w:val="%1."/>
      <w:lvlJc w:val="left"/>
      <w:pPr>
        <w:ind w:left="425" w:hanging="425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21802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jIwMjeyMDYxMbVQ0lEKTi0uzszPAykwrAUAx+smhywAAAA="/>
  </w:docVars>
  <w:rsids>
    <w:rsidRoot w:val="00B40995"/>
    <w:rsid w:val="005C3BFD"/>
    <w:rsid w:val="008E264B"/>
    <w:rsid w:val="00B40995"/>
    <w:rsid w:val="00ED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74492"/>
  <w15:docId w15:val="{F51896BC-C143-40D0-9BC3-085E93FCC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ila Sahar</dc:creator>
  <cp:lastModifiedBy>Sanila Sahar</cp:lastModifiedBy>
  <cp:revision>2</cp:revision>
  <dcterms:created xsi:type="dcterms:W3CDTF">2023-01-09T10:03:00Z</dcterms:created>
  <dcterms:modified xsi:type="dcterms:W3CDTF">2023-01-09T10:03:00Z</dcterms:modified>
</cp:coreProperties>
</file>